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325099ED" w:rsidR="00AF6621" w:rsidRDefault="00E8381F" w:rsidP="00655DF7">
      <w:pPr>
        <w:jc w:val="center"/>
      </w:pPr>
      <w:r>
        <w:rPr>
          <w:noProof/>
        </w:rPr>
        <w:drawing>
          <wp:inline distT="0" distB="0" distL="0" distR="0" wp14:anchorId="592DF02A" wp14:editId="7183B965">
            <wp:extent cx="2108200" cy="1225550"/>
            <wp:effectExtent l="0" t="0" r="6350" b="0"/>
            <wp:docPr id="2" name="Picture 2" descr="Scripture Art Hebrews 10:24-25 Chalkboard Style | Ets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ipture Art Hebrews 10:24-25 Chalkboard Style | Ets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122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6C09E972" w:rsidR="00B469E8" w:rsidRPr="00E8381F" w:rsidRDefault="00B469E8" w:rsidP="00B469E8">
      <w:pPr>
        <w:jc w:val="center"/>
        <w:rPr>
          <w:b/>
          <w:sz w:val="32"/>
          <w:szCs w:val="32"/>
          <w:u w:val="single"/>
        </w:rPr>
      </w:pPr>
      <w:r w:rsidRPr="00E8381F">
        <w:rPr>
          <w:b/>
          <w:sz w:val="32"/>
          <w:szCs w:val="32"/>
          <w:u w:val="single"/>
        </w:rPr>
        <w:t>Getting More from the Message</w:t>
      </w:r>
      <w:r w:rsidRPr="00E8381F">
        <w:rPr>
          <w:b/>
          <w:sz w:val="32"/>
          <w:szCs w:val="32"/>
        </w:rPr>
        <w:t xml:space="preserve"> – </w:t>
      </w:r>
      <w:r w:rsidR="00E8381F" w:rsidRPr="00E8381F">
        <w:rPr>
          <w:b/>
          <w:sz w:val="32"/>
          <w:szCs w:val="32"/>
          <w:u w:val="single"/>
        </w:rPr>
        <w:t>Hebrews 10:19-31</w:t>
      </w:r>
    </w:p>
    <w:p w14:paraId="4DDAEF7F" w14:textId="2788BAB0" w:rsidR="00B469E8" w:rsidRPr="00E8381F" w:rsidRDefault="00B469E8" w:rsidP="00B469E8">
      <w:pPr>
        <w:jc w:val="center"/>
        <w:rPr>
          <w:sz w:val="28"/>
          <w:szCs w:val="28"/>
        </w:rPr>
      </w:pPr>
      <w:r w:rsidRPr="00E8381F">
        <w:rPr>
          <w:sz w:val="28"/>
          <w:szCs w:val="28"/>
        </w:rPr>
        <w:t>Community Group Questions – Week o</w:t>
      </w:r>
      <w:r w:rsidR="000A5949" w:rsidRPr="00E8381F">
        <w:rPr>
          <w:sz w:val="28"/>
          <w:szCs w:val="28"/>
        </w:rPr>
        <w:t xml:space="preserve">f </w:t>
      </w:r>
      <w:r w:rsidR="00E8381F" w:rsidRPr="00E8381F">
        <w:rPr>
          <w:sz w:val="28"/>
          <w:szCs w:val="28"/>
        </w:rPr>
        <w:t>January 17, 2021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3A99BEC2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E8381F">
        <w:t>Many people feel lonely and isolated right now. What long term effects (if any) do you think that will have on our culture?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365A3F34" w:rsidR="00655DF7" w:rsidRPr="00CD7372" w:rsidRDefault="00E8381F" w:rsidP="00655DF7">
      <w:pPr>
        <w:pStyle w:val="NoSpacing"/>
        <w:numPr>
          <w:ilvl w:val="0"/>
          <w:numId w:val="1"/>
        </w:numPr>
      </w:pPr>
      <w:r>
        <w:t>What are some of the potential consequences for lonely and isolated fo</w:t>
      </w:r>
      <w:r w:rsidR="003A2279">
        <w:t>l</w:t>
      </w:r>
      <w:r>
        <w:t>lowers of Jesus?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39F012E6" w:rsidR="00CD7372" w:rsidRPr="001318A8" w:rsidRDefault="00E8381F" w:rsidP="00CD7372">
      <w:pPr>
        <w:pStyle w:val="NoSpacing"/>
        <w:numPr>
          <w:ilvl w:val="0"/>
          <w:numId w:val="1"/>
        </w:numPr>
      </w:pPr>
      <w:r>
        <w:t>If God created us with a need for other people (He even gave Eve to Adam</w:t>
      </w:r>
      <w:r w:rsidR="003A2279">
        <w:t>!</w:t>
      </w:r>
      <w:r>
        <w:t>) what are some ways we can stay connected to other</w:t>
      </w:r>
      <w:r w:rsidR="00C01BD1">
        <w:t xml:space="preserve"> Christians</w:t>
      </w:r>
      <w:r w:rsidR="003A2279">
        <w:t xml:space="preserve"> these day</w:t>
      </w:r>
      <w:r w:rsidR="00C01BD1">
        <w:t>s</w:t>
      </w:r>
      <w:r>
        <w:t xml:space="preserve">? (Be creative!!)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12F180CB" w:rsidR="00655DF7" w:rsidRPr="00CD7372" w:rsidRDefault="00E8381F" w:rsidP="008406FB">
      <w:pPr>
        <w:pStyle w:val="NoSpacing"/>
        <w:numPr>
          <w:ilvl w:val="0"/>
          <w:numId w:val="1"/>
        </w:numPr>
      </w:pPr>
      <w:r>
        <w:t xml:space="preserve">What is apostasy? </w:t>
      </w:r>
      <w:r w:rsidR="000C4A59">
        <w:t xml:space="preserve">What are the warning signs of it? How can we as a group guard against it? </w:t>
      </w:r>
      <w:r w:rsidR="000F1417">
        <w:t xml:space="preserve">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65473006" w:rsidR="00655DF7" w:rsidRPr="00CD7372" w:rsidRDefault="00DC1ABB" w:rsidP="00655DF7">
      <w:pPr>
        <w:pStyle w:val="NoSpacing"/>
        <w:numPr>
          <w:ilvl w:val="0"/>
          <w:numId w:val="1"/>
        </w:numPr>
      </w:pPr>
      <w:r>
        <w:t>Wh</w:t>
      </w:r>
      <w:r w:rsidR="000F1417">
        <w:t xml:space="preserve">y </w:t>
      </w:r>
      <w:r w:rsidR="000C4A59">
        <w:t xml:space="preserve">is attending our group as much as possible important, even if we </w:t>
      </w:r>
      <w:proofErr w:type="gramStart"/>
      <w:r w:rsidR="000C4A59">
        <w:t>don’t</w:t>
      </w:r>
      <w:proofErr w:type="gramEnd"/>
      <w:r w:rsidR="000C4A59">
        <w:t xml:space="preserve"> feel like it?</w:t>
      </w:r>
    </w:p>
    <w:p w14:paraId="00DA910B" w14:textId="61F57CD9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5BFAFEE7" w14:textId="2F52615C" w:rsidR="00655DF7" w:rsidRPr="00CD7372" w:rsidRDefault="000F1417" w:rsidP="00655DF7">
      <w:pPr>
        <w:pStyle w:val="NoSpacing"/>
        <w:numPr>
          <w:ilvl w:val="0"/>
          <w:numId w:val="1"/>
        </w:numPr>
      </w:pPr>
      <w:r>
        <w:t xml:space="preserve">Why </w:t>
      </w:r>
      <w:r w:rsidR="003A2279">
        <w:t>d</w:t>
      </w:r>
      <w:r w:rsidR="000C4A59">
        <w:t xml:space="preserve">o you think a variety of experts feel that keeping a consistent schedule is </w:t>
      </w:r>
      <w:r w:rsidR="003A2279">
        <w:t>essential</w:t>
      </w:r>
      <w:r w:rsidR="000C4A59">
        <w:t xml:space="preserve"> right now? Do you think that would include attending church online or in</w:t>
      </w:r>
      <w:r w:rsidR="003A2279">
        <w:t>-</w:t>
      </w:r>
      <w:r w:rsidR="000C4A59">
        <w:t>person on Sunday mornings?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5F06CD4E" w:rsidR="00CD7372" w:rsidRPr="001318A8" w:rsidRDefault="000C4A59" w:rsidP="00A32C2D">
      <w:pPr>
        <w:pStyle w:val="NoSpacing"/>
        <w:numPr>
          <w:ilvl w:val="0"/>
          <w:numId w:val="1"/>
        </w:numPr>
      </w:pPr>
      <w:r>
        <w:t xml:space="preserve">Many people are afraid of letting people get too close to </w:t>
      </w:r>
      <w:proofErr w:type="gramStart"/>
      <w:r>
        <w:t>them?</w:t>
      </w:r>
      <w:proofErr w:type="gramEnd"/>
      <w:r>
        <w:t xml:space="preserve"> Why do you think that is?</w:t>
      </w:r>
      <w:r w:rsidR="003A2279">
        <w:t xml:space="preserve">             </w:t>
      </w:r>
      <w:r>
        <w:t xml:space="preserve"> (If you would like to be transparent about yourself on this that is okay.)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15221F0E" w:rsidR="00490C59" w:rsidRDefault="000F1417" w:rsidP="001B5AFE">
      <w:pPr>
        <w:pStyle w:val="NoSpacing"/>
        <w:numPr>
          <w:ilvl w:val="0"/>
          <w:numId w:val="1"/>
        </w:numPr>
      </w:pPr>
      <w:r>
        <w:t xml:space="preserve">Why </w:t>
      </w:r>
      <w:r w:rsidR="000C4A59">
        <w:t xml:space="preserve">do you think God wants His people to come </w:t>
      </w:r>
      <w:r w:rsidR="003148AF">
        <w:t xml:space="preserve">together weekly to </w:t>
      </w:r>
      <w:r w:rsidR="000C4A59">
        <w:t>worship Him, hear His word pre</w:t>
      </w:r>
      <w:r w:rsidR="003148AF">
        <w:t>ached</w:t>
      </w:r>
      <w:r w:rsidR="003A2279">
        <w:t>,</w:t>
      </w:r>
      <w:r w:rsidR="000C4A59">
        <w:t xml:space="preserve"> and encourage </w:t>
      </w:r>
      <w:r w:rsidR="003148AF">
        <w:t xml:space="preserve">one another?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7B2D21BF" w:rsidR="00DC1ABB" w:rsidRPr="00CD7372" w:rsidRDefault="003148AF" w:rsidP="00DC1ABB">
      <w:pPr>
        <w:pStyle w:val="NoSpacing"/>
        <w:numPr>
          <w:ilvl w:val="0"/>
          <w:numId w:val="1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some simple love &amp; good deeds we can do for others in our group &amp; outside our group?</w:t>
      </w:r>
      <w:r w:rsidR="00DC1ABB">
        <w:t xml:space="preserve"> </w:t>
      </w:r>
    </w:p>
    <w:p w14:paraId="7675F14A" w14:textId="769E231D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4B6CCE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NKwFAJ6xnxU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A59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B5A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090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48AF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279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BD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4ED8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81F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19A7A-AD47-43B9-9DFB-6B9494167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4</cp:revision>
  <dcterms:created xsi:type="dcterms:W3CDTF">2021-01-15T13:46:00Z</dcterms:created>
  <dcterms:modified xsi:type="dcterms:W3CDTF">2021-01-15T19:12:00Z</dcterms:modified>
</cp:coreProperties>
</file>